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507D" w:rsidRPr="00E14B3E" w:rsidRDefault="00E14B3E" w:rsidP="00E14B3E">
      <w:pPr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Assessment Report Checklist</w:t>
      </w:r>
    </w:p>
    <w:p w:rsidR="00E14B3E" w:rsidRDefault="00E14B3E">
      <w:r>
        <w:t>Program or Gen Ed Component Name:  __________________________________________</w:t>
      </w:r>
    </w:p>
    <w:p w:rsidR="00E14B3E" w:rsidRDefault="00E14B3E">
      <w:r>
        <w:t>Checklist Completed By:  ______________________________________________________</w:t>
      </w:r>
    </w:p>
    <w:p w:rsidR="00E14B3E" w:rsidRDefault="00E14B3E"/>
    <w:p w:rsidR="00E14B3E" w:rsidRDefault="00E14B3E">
      <w:r>
        <w:t>Part A:</w:t>
      </w:r>
    </w:p>
    <w:p w:rsidR="00E14B3E" w:rsidRDefault="00E14B3E" w:rsidP="00612960">
      <w:pPr>
        <w:pStyle w:val="ListParagraph"/>
        <w:numPr>
          <w:ilvl w:val="0"/>
          <w:numId w:val="3"/>
        </w:numPr>
      </w:pPr>
      <w:r>
        <w:t>Program Learning Outcome Chart completed</w:t>
      </w:r>
    </w:p>
    <w:p w:rsidR="00E14B3E" w:rsidRDefault="00E14B3E" w:rsidP="00612960">
      <w:pPr>
        <w:pStyle w:val="ListParagraph"/>
        <w:numPr>
          <w:ilvl w:val="0"/>
          <w:numId w:val="3"/>
        </w:numPr>
      </w:pPr>
      <w:r>
        <w:t>Description of program outcomes and MHU connection completed</w:t>
      </w:r>
    </w:p>
    <w:p w:rsidR="00E14B3E" w:rsidRDefault="00E14B3E" w:rsidP="00612960">
      <w:pPr>
        <w:pStyle w:val="ListParagraph"/>
        <w:numPr>
          <w:ilvl w:val="0"/>
          <w:numId w:val="3"/>
        </w:numPr>
      </w:pPr>
      <w:r>
        <w:t>Program Learning Outcomes Assessment Map completed</w:t>
      </w:r>
    </w:p>
    <w:p w:rsidR="00E14B3E" w:rsidRDefault="00E14B3E" w:rsidP="00612960">
      <w:pPr>
        <w:pStyle w:val="ListParagraph"/>
        <w:numPr>
          <w:ilvl w:val="0"/>
          <w:numId w:val="3"/>
        </w:numPr>
      </w:pPr>
      <w:r>
        <w:t>Courses and work samples identified for Traditional and AGS students</w:t>
      </w:r>
    </w:p>
    <w:p w:rsidR="00E14B3E" w:rsidRDefault="00E14B3E" w:rsidP="00612960">
      <w:pPr>
        <w:pStyle w:val="ListParagraph"/>
        <w:numPr>
          <w:ilvl w:val="0"/>
          <w:numId w:val="3"/>
        </w:numPr>
      </w:pPr>
      <w:r>
        <w:t>Outcome Measures and Performance Standards identified</w:t>
      </w:r>
    </w:p>
    <w:p w:rsidR="00E14B3E" w:rsidRDefault="00E14B3E">
      <w:r>
        <w:t>Part B:</w:t>
      </w:r>
    </w:p>
    <w:p w:rsidR="00E14B3E" w:rsidRDefault="00E14B3E" w:rsidP="00612960">
      <w:pPr>
        <w:pStyle w:val="ListParagraph"/>
        <w:numPr>
          <w:ilvl w:val="0"/>
          <w:numId w:val="6"/>
        </w:numPr>
      </w:pPr>
      <w:r>
        <w:t>Data/document storage location identified</w:t>
      </w:r>
    </w:p>
    <w:p w:rsidR="00E14B3E" w:rsidRDefault="00E14B3E" w:rsidP="00612960">
      <w:pPr>
        <w:pStyle w:val="ListParagraph"/>
        <w:numPr>
          <w:ilvl w:val="0"/>
          <w:numId w:val="6"/>
        </w:numPr>
      </w:pPr>
      <w:r>
        <w:t>Executive Summary completed</w:t>
      </w:r>
    </w:p>
    <w:p w:rsidR="00E14B3E" w:rsidRDefault="00E14B3E" w:rsidP="00612960">
      <w:pPr>
        <w:pStyle w:val="ListParagraph"/>
        <w:numPr>
          <w:ilvl w:val="0"/>
          <w:numId w:val="6"/>
        </w:numPr>
      </w:pPr>
      <w:r>
        <w:t>Last Year’s Assessment Results section completed (NOT REQUIRED for 2017-18!!!)</w:t>
      </w:r>
    </w:p>
    <w:p w:rsidR="00E14B3E" w:rsidRDefault="00E14B3E" w:rsidP="00612960">
      <w:pPr>
        <w:pStyle w:val="ListParagraph"/>
        <w:numPr>
          <w:ilvl w:val="0"/>
          <w:numId w:val="6"/>
        </w:numPr>
      </w:pPr>
      <w:r>
        <w:t>Assessment Activity charts and questions completed for each SLO</w:t>
      </w:r>
    </w:p>
    <w:p w:rsidR="00E14B3E" w:rsidRDefault="00E14B3E" w:rsidP="00612960">
      <w:pPr>
        <w:pStyle w:val="ListParagraph"/>
        <w:numPr>
          <w:ilvl w:val="0"/>
          <w:numId w:val="6"/>
        </w:numPr>
      </w:pPr>
      <w:r>
        <w:t>Summary of Next Steps completed</w:t>
      </w:r>
    </w:p>
    <w:p w:rsidR="00E14B3E" w:rsidRDefault="00E14B3E" w:rsidP="00E14B3E"/>
    <w:p w:rsidR="00E14B3E" w:rsidRDefault="00E14B3E" w:rsidP="00E14B3E">
      <w:r>
        <w:t>Additional Comments:</w:t>
      </w:r>
    </w:p>
    <w:p w:rsidR="00E14B3E" w:rsidRDefault="00E14B3E" w:rsidP="00E14B3E"/>
    <w:p w:rsidR="00E14B3E" w:rsidRDefault="00E14B3E" w:rsidP="00E14B3E"/>
    <w:p w:rsidR="00E14B3E" w:rsidRDefault="00E14B3E" w:rsidP="00E14B3E"/>
    <w:p w:rsidR="00E14B3E" w:rsidRDefault="00E14B3E" w:rsidP="00E14B3E"/>
    <w:p w:rsidR="00E14B3E" w:rsidRDefault="00E14B3E" w:rsidP="00E14B3E"/>
    <w:p w:rsidR="00E14B3E" w:rsidRDefault="00E14B3E" w:rsidP="00E14B3E">
      <w:r>
        <w:t>Date Submitted to Assessment Committee:  _____________________</w:t>
      </w:r>
    </w:p>
    <w:p w:rsidR="00E14B3E" w:rsidRDefault="00E14B3E" w:rsidP="00E14B3E">
      <w:r>
        <w:t>Dean Signature:  ______________________________________________________</w:t>
      </w:r>
    </w:p>
    <w:sectPr w:rsidR="00E14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F8477B"/>
    <w:multiLevelType w:val="hybridMultilevel"/>
    <w:tmpl w:val="F7DA2B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B2EB0"/>
    <w:multiLevelType w:val="hybridMultilevel"/>
    <w:tmpl w:val="8F5E8D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262F4"/>
    <w:multiLevelType w:val="hybridMultilevel"/>
    <w:tmpl w:val="0074A292"/>
    <w:lvl w:ilvl="0" w:tplc="57A824FE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236E58"/>
    <w:multiLevelType w:val="hybridMultilevel"/>
    <w:tmpl w:val="C4941352"/>
    <w:lvl w:ilvl="0" w:tplc="57A824FE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8B5482"/>
    <w:multiLevelType w:val="hybridMultilevel"/>
    <w:tmpl w:val="9B28C692"/>
    <w:lvl w:ilvl="0" w:tplc="57A824FE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F51FE"/>
    <w:multiLevelType w:val="hybridMultilevel"/>
    <w:tmpl w:val="9AA082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MDE2sjA3sbSwtDBV0lEKTi0uzszPAykwrAUAxPn2+CwAAAA="/>
  </w:docVars>
  <w:rsids>
    <w:rsidRoot w:val="00E14B3E"/>
    <w:rsid w:val="00545A2D"/>
    <w:rsid w:val="00612960"/>
    <w:rsid w:val="00C558E9"/>
    <w:rsid w:val="00E14B3E"/>
    <w:rsid w:val="00FC5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F6627F-18F3-4548-9F54-B2D257993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B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29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9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nehart, Jennifer</dc:creator>
  <cp:keywords/>
  <dc:description/>
  <cp:lastModifiedBy>Brown, Jim</cp:lastModifiedBy>
  <cp:revision>2</cp:revision>
  <cp:lastPrinted>2018-04-30T15:44:00Z</cp:lastPrinted>
  <dcterms:created xsi:type="dcterms:W3CDTF">2018-04-30T17:52:00Z</dcterms:created>
  <dcterms:modified xsi:type="dcterms:W3CDTF">2018-04-30T17:52:00Z</dcterms:modified>
</cp:coreProperties>
</file>